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64F2" w:rsidRPr="008526A7" w:rsidRDefault="00DB6D66">
      <w:pPr>
        <w:rPr>
          <w:u w:val="single"/>
        </w:rPr>
      </w:pPr>
      <w:r w:rsidRPr="008526A7">
        <w:rPr>
          <w:u w:val="single"/>
        </w:rPr>
        <w:t>Altium Sponsorship</w:t>
      </w:r>
      <w:r w:rsidR="008526A7">
        <w:rPr>
          <w:u w:val="single"/>
        </w:rPr>
        <w:t xml:space="preserve"> Email</w:t>
      </w:r>
    </w:p>
    <w:p w:rsidR="00DB6D66" w:rsidRDefault="00DB6D66"/>
    <w:p w:rsidR="00DB6D66" w:rsidRDefault="00DB6D66">
      <w:r>
        <w:t xml:space="preserve">Hi </w:t>
      </w:r>
      <w:r w:rsidRPr="00DB6D66">
        <w:t>Valerie</w:t>
      </w:r>
      <w:r>
        <w:t>,</w:t>
      </w:r>
    </w:p>
    <w:p w:rsidR="00DB6D66" w:rsidRDefault="00DB6D66">
      <w:r>
        <w:t>Thank you for the quick response regarding the Altium sponsorship for our student team.</w:t>
      </w:r>
    </w:p>
    <w:p w:rsidR="00DB6D66" w:rsidRDefault="00DB6D66">
      <w:r>
        <w:t xml:space="preserve">Following is the information you </w:t>
      </w:r>
      <w:r w:rsidR="00D6742B">
        <w:t>requested</w:t>
      </w:r>
      <w:r>
        <w:t xml:space="preserve"> so we can </w:t>
      </w:r>
      <w:r w:rsidRPr="00DB6D66">
        <w:t>set up the sponsorship agreement</w:t>
      </w:r>
      <w:r>
        <w:t>:</w:t>
      </w:r>
    </w:p>
    <w:p w:rsidR="00D6742B" w:rsidRDefault="00D6742B" w:rsidP="00DB6D66">
      <w:pPr>
        <w:rPr>
          <w:b/>
          <w:u w:val="single"/>
        </w:rPr>
      </w:pPr>
    </w:p>
    <w:p w:rsidR="00DB6D66" w:rsidRPr="00DB6D66" w:rsidRDefault="00DB6D66" w:rsidP="00DB6D66">
      <w:pPr>
        <w:rPr>
          <w:b/>
          <w:u w:val="single"/>
        </w:rPr>
      </w:pPr>
      <w:r w:rsidRPr="00DB6D66">
        <w:rPr>
          <w:b/>
          <w:u w:val="single"/>
        </w:rPr>
        <w:t>Educational Institution Information:</w:t>
      </w:r>
    </w:p>
    <w:p w:rsidR="00DB6D66" w:rsidRDefault="00DB6D66" w:rsidP="00DB6D66">
      <w:r>
        <w:t>University of Waterloo</w:t>
      </w:r>
    </w:p>
    <w:p w:rsidR="00DB6D66" w:rsidRDefault="00DB6D66" w:rsidP="00DB6D66">
      <w:r>
        <w:t>200 University Ave W, Waterloo, Ontario, N2L 3G1</w:t>
      </w:r>
    </w:p>
    <w:p w:rsidR="00DB6D66" w:rsidRPr="00DB6D66" w:rsidRDefault="00DB6D66" w:rsidP="00DB6D66">
      <w:pPr>
        <w:rPr>
          <w:b/>
          <w:u w:val="single"/>
        </w:rPr>
      </w:pPr>
      <w:r w:rsidRPr="00DB6D66">
        <w:rPr>
          <w:b/>
          <w:u w:val="single"/>
        </w:rPr>
        <w:t>Team/Club Information:</w:t>
      </w:r>
    </w:p>
    <w:p w:rsidR="00DB6D66" w:rsidRDefault="00DB6D66" w:rsidP="00DB6D66">
      <w:r>
        <w:t xml:space="preserve">Name: </w:t>
      </w:r>
      <w:r w:rsidR="00162D6A" w:rsidRPr="00162D6A">
        <w:t xml:space="preserve">Waterloo </w:t>
      </w:r>
      <w:proofErr w:type="spellStart"/>
      <w:r w:rsidR="00162D6A" w:rsidRPr="00162D6A">
        <w:t>Aquadrone</w:t>
      </w:r>
      <w:proofErr w:type="spellEnd"/>
      <w:r w:rsidR="00162D6A" w:rsidRPr="00162D6A">
        <w:t xml:space="preserve"> </w:t>
      </w:r>
      <w:r>
        <w:t xml:space="preserve">Design Team </w:t>
      </w:r>
    </w:p>
    <w:p w:rsidR="00DB6D66" w:rsidRDefault="00DB6D66" w:rsidP="00DB6D66">
      <w:r>
        <w:t>Address: 200 University Ave W, Waterloo, Ontario, N2L 3G5</w:t>
      </w:r>
    </w:p>
    <w:p w:rsidR="00DB6D66" w:rsidRPr="00192AFD" w:rsidRDefault="00DB6D66" w:rsidP="00DB6D66">
      <w:r w:rsidRPr="00DB6D66">
        <w:rPr>
          <w:b/>
          <w:u w:val="single"/>
        </w:rPr>
        <w:t>Team description</w:t>
      </w:r>
      <w:r w:rsidRPr="00192AFD">
        <w:t>:</w:t>
      </w:r>
      <w:r w:rsidR="00F3684C" w:rsidRPr="00192AFD">
        <w:t xml:space="preserve"> </w:t>
      </w:r>
      <w:r w:rsidR="00192AFD">
        <w:t>T</w:t>
      </w:r>
      <w:r w:rsidR="00192AFD" w:rsidRPr="00192AFD">
        <w:t xml:space="preserve">he </w:t>
      </w:r>
      <w:r w:rsidR="00162D6A" w:rsidRPr="00162D6A">
        <w:t xml:space="preserve">Waterloo </w:t>
      </w:r>
      <w:proofErr w:type="spellStart"/>
      <w:r w:rsidR="00162D6A" w:rsidRPr="00162D6A">
        <w:t>Aquadrone</w:t>
      </w:r>
      <w:proofErr w:type="spellEnd"/>
      <w:r w:rsidR="00192AFD" w:rsidRPr="00192AFD">
        <w:t xml:space="preserve"> Team is a team with one focus; to design, build, and program an underwater vehicle to navigate and complete tasks autonomously in the 2020 </w:t>
      </w:r>
      <w:proofErr w:type="spellStart"/>
      <w:r w:rsidR="00192AFD" w:rsidRPr="00192AFD">
        <w:t>Robonation</w:t>
      </w:r>
      <w:proofErr w:type="spellEnd"/>
      <w:r w:rsidR="00192AFD" w:rsidRPr="00192AFD">
        <w:t xml:space="preserve"> </w:t>
      </w:r>
      <w:proofErr w:type="spellStart"/>
      <w:r w:rsidR="00192AFD" w:rsidRPr="00192AFD">
        <w:t>RoboSub</w:t>
      </w:r>
      <w:proofErr w:type="spellEnd"/>
      <w:r w:rsidR="00192AFD" w:rsidRPr="00192AFD">
        <w:t xml:space="preserve"> Competition. </w:t>
      </w:r>
      <w:r w:rsidR="00F65AB5" w:rsidRPr="00162D6A">
        <w:t>Waterloo Aquadrone</w:t>
      </w:r>
      <w:bookmarkStart w:id="0" w:name="_GoBack"/>
      <w:bookmarkEnd w:id="0"/>
      <w:r w:rsidR="00192AFD" w:rsidRPr="00192AFD">
        <w:t xml:space="preserve"> is a team started in the </w:t>
      </w:r>
      <w:r w:rsidR="00192AFD">
        <w:t>W</w:t>
      </w:r>
      <w:r w:rsidR="00192AFD" w:rsidRPr="00192AFD">
        <w:t>inter of 2019.</w:t>
      </w:r>
    </w:p>
    <w:p w:rsidR="00DB6D66" w:rsidRDefault="00DB6D66" w:rsidP="00DB6D66">
      <w:r w:rsidRPr="00DB6D66">
        <w:rPr>
          <w:b/>
          <w:u w:val="single"/>
        </w:rPr>
        <w:t>Team Category:</w:t>
      </w:r>
      <w:r>
        <w:t xml:space="preserve"> Underwater Robotics</w:t>
      </w:r>
    </w:p>
    <w:p w:rsidR="00DB6D66" w:rsidRDefault="00DB6D66" w:rsidP="00DB6D66">
      <w:r w:rsidRPr="00DB6D66">
        <w:rPr>
          <w:b/>
          <w:u w:val="single"/>
        </w:rPr>
        <w:t>Person Signing Sponsorship Agreement:</w:t>
      </w:r>
      <w:r>
        <w:t xml:space="preserve"> Carter Ward, Team Captain, </w:t>
      </w:r>
      <w:hyperlink r:id="rId5" w:history="1">
        <w:r w:rsidRPr="00213DFE">
          <w:rPr>
            <w:rStyle w:val="Hyperlink"/>
          </w:rPr>
          <w:t>cjward@edu.uwaterloo.ca</w:t>
        </w:r>
      </w:hyperlink>
    </w:p>
    <w:p w:rsidR="00DB6D66" w:rsidRDefault="00DB6D66" w:rsidP="00DB6D66">
      <w:r w:rsidRPr="00DB6D66">
        <w:rPr>
          <w:b/>
          <w:u w:val="single"/>
        </w:rPr>
        <w:t>Person administering the software:</w:t>
      </w:r>
      <w:r>
        <w:rPr>
          <w:b/>
          <w:u w:val="single"/>
        </w:rPr>
        <w:t xml:space="preserve"> </w:t>
      </w:r>
      <w:proofErr w:type="spellStart"/>
      <w:r>
        <w:t>Dhrumilkumar</w:t>
      </w:r>
      <w:proofErr w:type="spellEnd"/>
      <w:r>
        <w:t xml:space="preserve"> Parikh, Lead Electrical Engineer, </w:t>
      </w:r>
      <w:hyperlink r:id="rId6" w:history="1">
        <w:r w:rsidRPr="00213DFE">
          <w:rPr>
            <w:rStyle w:val="Hyperlink"/>
          </w:rPr>
          <w:t>dsparikh@edu.uwaterloo.ca</w:t>
        </w:r>
      </w:hyperlink>
    </w:p>
    <w:p w:rsidR="00DB6D66" w:rsidRDefault="00DB6D66" w:rsidP="00DB6D66">
      <w:r w:rsidRPr="00DB6D66">
        <w:rPr>
          <w:b/>
          <w:u w:val="single"/>
        </w:rPr>
        <w:t>Person to contact for marketing:</w:t>
      </w:r>
      <w:r>
        <w:rPr>
          <w:b/>
          <w:u w:val="single"/>
        </w:rPr>
        <w:t xml:space="preserve"> </w:t>
      </w:r>
      <w:proofErr w:type="spellStart"/>
      <w:r>
        <w:t>Hadi</w:t>
      </w:r>
      <w:proofErr w:type="spellEnd"/>
      <w:r>
        <w:t xml:space="preserve"> </w:t>
      </w:r>
      <w:proofErr w:type="spellStart"/>
      <w:r>
        <w:t>Khadrah</w:t>
      </w:r>
      <w:proofErr w:type="spellEnd"/>
      <w:r>
        <w:t xml:space="preserve">, Business Team Lead, </w:t>
      </w:r>
      <w:hyperlink r:id="rId7" w:history="1">
        <w:r w:rsidRPr="00213DFE">
          <w:rPr>
            <w:rStyle w:val="Hyperlink"/>
          </w:rPr>
          <w:t>hadikhadrah@gmail.com</w:t>
        </w:r>
      </w:hyperlink>
    </w:p>
    <w:p w:rsidR="00DB6D66" w:rsidRDefault="00DB6D66" w:rsidP="00DB6D66">
      <w:r w:rsidRPr="00DB6D66">
        <w:rPr>
          <w:b/>
          <w:u w:val="single"/>
        </w:rPr>
        <w:t>Team Advisor:</w:t>
      </w:r>
      <w:r>
        <w:rPr>
          <w:b/>
          <w:u w:val="single"/>
        </w:rPr>
        <w:t xml:space="preserve"> </w:t>
      </w:r>
      <w:r>
        <w:t xml:space="preserve">Mohammed </w:t>
      </w:r>
      <w:proofErr w:type="spellStart"/>
      <w:r>
        <w:t>Nassar</w:t>
      </w:r>
      <w:proofErr w:type="spellEnd"/>
      <w:r>
        <w:t xml:space="preserve">, </w:t>
      </w:r>
      <w:hyperlink r:id="rId8" w:history="1">
        <w:r w:rsidRPr="00213DFE">
          <w:rPr>
            <w:rStyle w:val="Hyperlink"/>
          </w:rPr>
          <w:t>mnassar@uwaterloo.ca</w:t>
        </w:r>
      </w:hyperlink>
    </w:p>
    <w:p w:rsidR="00DB6D66" w:rsidRDefault="00DB6D66" w:rsidP="00DB6D66">
      <w:r w:rsidRPr="00DB6D66">
        <w:rPr>
          <w:b/>
          <w:u w:val="single"/>
        </w:rPr>
        <w:t>Students on the team:</w:t>
      </w:r>
      <w:r>
        <w:t xml:space="preserve"> 40</w:t>
      </w:r>
    </w:p>
    <w:p w:rsidR="00DB6D66" w:rsidRDefault="00DB6D66" w:rsidP="00DB6D66">
      <w:r w:rsidRPr="00DB6D66">
        <w:rPr>
          <w:b/>
          <w:u w:val="single"/>
        </w:rPr>
        <w:t>Students involved with PCB design</w:t>
      </w:r>
      <w:r>
        <w:t xml:space="preserve">: </w:t>
      </w:r>
      <w:r w:rsidR="00D664C8">
        <w:t>20</w:t>
      </w:r>
    </w:p>
    <w:p w:rsidR="00DB6D66" w:rsidRDefault="00DB6D66" w:rsidP="00DB6D66">
      <w:r w:rsidRPr="00DB6D66">
        <w:rPr>
          <w:b/>
          <w:u w:val="single"/>
        </w:rPr>
        <w:t>Number of licenses the team is requesting:</w:t>
      </w:r>
      <w:r>
        <w:t xml:space="preserve"> </w:t>
      </w:r>
      <w:r w:rsidR="00D664C8">
        <w:t>20</w:t>
      </w:r>
    </w:p>
    <w:p w:rsidR="00DB6D66" w:rsidRDefault="00DB6D66" w:rsidP="00DB6D66">
      <w:r w:rsidRPr="00DB6D66">
        <w:rPr>
          <w:b/>
          <w:u w:val="single"/>
        </w:rPr>
        <w:t xml:space="preserve">Would your team see a benefit with access to </w:t>
      </w:r>
      <w:proofErr w:type="spellStart"/>
      <w:r w:rsidRPr="00DB6D66">
        <w:rPr>
          <w:b/>
          <w:u w:val="single"/>
        </w:rPr>
        <w:t>Altium's</w:t>
      </w:r>
      <w:proofErr w:type="spellEnd"/>
      <w:r w:rsidRPr="00DB6D66">
        <w:rPr>
          <w:b/>
          <w:u w:val="single"/>
        </w:rPr>
        <w:t xml:space="preserve"> E-Learning? If yes, please supply the names &amp; emails of students doing PCB design (MUST USE SCHOOL EMAIL ADDRESS):</w:t>
      </w:r>
      <w:r>
        <w:rPr>
          <w:b/>
        </w:rPr>
        <w:t xml:space="preserve"> </w:t>
      </w:r>
      <w:r>
        <w:t>No</w:t>
      </w:r>
    </w:p>
    <w:p w:rsidR="00DB6D66" w:rsidRDefault="00DB6D66" w:rsidP="00DB6D66">
      <w:pPr>
        <w:rPr>
          <w:b/>
          <w:u w:val="single"/>
        </w:rPr>
      </w:pPr>
      <w:r w:rsidRPr="00DB6D66">
        <w:rPr>
          <w:b/>
          <w:u w:val="single"/>
        </w:rPr>
        <w:t>Facebook team URL:</w:t>
      </w:r>
      <w:r w:rsidR="00162D6A">
        <w:rPr>
          <w:b/>
          <w:u w:val="single"/>
        </w:rPr>
        <w:t xml:space="preserve">  </w:t>
      </w:r>
      <w:hyperlink r:id="rId9" w:history="1">
        <w:r w:rsidR="00162D6A" w:rsidRPr="00142232">
          <w:rPr>
            <w:rStyle w:val="Hyperlink"/>
            <w:b/>
          </w:rPr>
          <w:t>https://www.facebook.com/Waterloo-Aquadrone-2392518567689515/</w:t>
        </w:r>
      </w:hyperlink>
    </w:p>
    <w:p w:rsidR="00162D6A" w:rsidRPr="00DB6D66" w:rsidRDefault="00162D6A" w:rsidP="00DB6D66">
      <w:pPr>
        <w:rPr>
          <w:b/>
          <w:u w:val="single"/>
        </w:rPr>
      </w:pPr>
    </w:p>
    <w:p w:rsidR="00DB6D66" w:rsidRPr="00DB6D66" w:rsidRDefault="00DB6D66" w:rsidP="00DB6D66">
      <w:pPr>
        <w:rPr>
          <w:b/>
          <w:u w:val="single"/>
        </w:rPr>
      </w:pPr>
      <w:r w:rsidRPr="00DB6D66">
        <w:rPr>
          <w:rFonts w:ascii="Arial" w:hAnsi="Arial" w:cs="Arial"/>
          <w:b/>
          <w:color w:val="222222"/>
          <w:sz w:val="19"/>
          <w:szCs w:val="19"/>
          <w:u w:val="single"/>
          <w:shd w:val="clear" w:color="auto" w:fill="FFFFFF"/>
        </w:rPr>
        <w:t xml:space="preserve">Team web site URL: </w:t>
      </w:r>
      <w:hyperlink r:id="rId10" w:history="1">
        <w:r w:rsidR="00162D6A">
          <w:rPr>
            <w:rStyle w:val="Hyperlink"/>
          </w:rPr>
          <w:t>http://waterlooaquadrone.com/</w:t>
        </w:r>
      </w:hyperlink>
      <w:r w:rsidR="00162D6A">
        <w:t xml:space="preserve"> (coming soon…)</w:t>
      </w:r>
    </w:p>
    <w:p w:rsidR="00DB6D66" w:rsidRDefault="00DB6D66" w:rsidP="00DB6D66"/>
    <w:p w:rsidR="00DB6D66" w:rsidRDefault="00DB6D66"/>
    <w:sectPr w:rsidR="00DB6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jIxMzaytDA2NzdU0lEKTi0uzszPAykwrQUA4NuyOSwAAAA="/>
  </w:docVars>
  <w:rsids>
    <w:rsidRoot w:val="00DB6D66"/>
    <w:rsid w:val="00162D6A"/>
    <w:rsid w:val="00192AFD"/>
    <w:rsid w:val="00537D8D"/>
    <w:rsid w:val="0061071C"/>
    <w:rsid w:val="008526A7"/>
    <w:rsid w:val="00D26D7C"/>
    <w:rsid w:val="00D62927"/>
    <w:rsid w:val="00D664C8"/>
    <w:rsid w:val="00D6742B"/>
    <w:rsid w:val="00DB6D66"/>
    <w:rsid w:val="00F3684C"/>
    <w:rsid w:val="00F6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6D6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6D6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nassar@uwaterloo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adikhadrah@gmail.com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dsparikh@edu.uwaterloo.ca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cjward@edu.uwaterloo.ca" TargetMode="External"/><Relationship Id="rId10" Type="http://schemas.openxmlformats.org/officeDocument/2006/relationships/hyperlink" Target="http://waterlooaquadron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Waterloo-Aquadrone-239251856768951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rumil Parikh</dc:creator>
  <cp:lastModifiedBy>Dhrumil Parikh</cp:lastModifiedBy>
  <cp:revision>10</cp:revision>
  <dcterms:created xsi:type="dcterms:W3CDTF">2019-05-21T17:14:00Z</dcterms:created>
  <dcterms:modified xsi:type="dcterms:W3CDTF">2019-05-24T16:01:00Z</dcterms:modified>
</cp:coreProperties>
</file>